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6649FB7" w14:textId="2AE6C732" w:rsidR="00853900" w:rsidRDefault="00AF4C39">
      <w:pPr>
        <w:rPr>
          <w:noProof/>
        </w:rPr>
      </w:pPr>
      <w:r>
        <w:rPr>
          <w:noProof/>
        </w:rPr>
        <w:drawing>
          <wp:inline distT="0" distB="0" distL="0" distR="0" wp14:anchorId="6E2A998F" wp14:editId="7351E541">
            <wp:extent cx="2819400" cy="39909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819400" cy="399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74A253" w14:textId="0A42CA7F" w:rsidR="00AF4C39" w:rsidRDefault="00AF4C39">
      <w:pPr>
        <w:rPr>
          <w:noProof/>
        </w:rPr>
      </w:pPr>
      <w:r>
        <w:rPr>
          <w:noProof/>
        </w:rPr>
        <w:t>Login pages: Voter can tick to voter and enter username and password to navigate to vote page .</w:t>
      </w:r>
    </w:p>
    <w:p w14:paraId="3F5F31C5" w14:textId="110077C3" w:rsidR="00AF4C39" w:rsidRDefault="00AF4C39">
      <w:pPr>
        <w:rPr>
          <w:noProof/>
        </w:rPr>
      </w:pPr>
      <w:r>
        <w:rPr>
          <w:noProof/>
        </w:rPr>
        <w:t>Admin will navigate to admin page</w:t>
      </w:r>
    </w:p>
    <w:p w14:paraId="59FF23B8" w14:textId="5E139DC3" w:rsidR="00AF4C39" w:rsidRDefault="00AF4C39">
      <w:r>
        <w:rPr>
          <w:noProof/>
        </w:rPr>
        <w:lastRenderedPageBreak/>
        <w:drawing>
          <wp:inline distT="0" distB="0" distL="0" distR="0" wp14:anchorId="396CC012" wp14:editId="1C114869">
            <wp:extent cx="3524250" cy="40195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524250" cy="4019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9835D4" w14:textId="1A52FBA0" w:rsidR="00AF4C39" w:rsidRDefault="00AF4C39">
      <w:r>
        <w:t xml:space="preserve">Voting page: user able to press vote button and observe the result </w:t>
      </w:r>
      <w:proofErr w:type="gramStart"/>
      <w:r>
        <w:t>display</w:t>
      </w:r>
      <w:proofErr w:type="gramEnd"/>
      <w:r>
        <w:t xml:space="preserve"> </w:t>
      </w:r>
    </w:p>
    <w:p w14:paraId="7C8BD627" w14:textId="4123AC32" w:rsidR="00AF4C39" w:rsidRDefault="00AF4C39">
      <w:r>
        <w:rPr>
          <w:noProof/>
        </w:rPr>
        <w:drawing>
          <wp:inline distT="0" distB="0" distL="0" distR="0" wp14:anchorId="4D19282B" wp14:editId="5926D0C3">
            <wp:extent cx="2809875" cy="372427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809875" cy="3724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91CE76" w14:textId="7803A6E2" w:rsidR="00AF4C39" w:rsidRDefault="00AF4C39">
      <w:r>
        <w:lastRenderedPageBreak/>
        <w:t>Admin pages: able to edit name of 2 candidate.</w:t>
      </w:r>
    </w:p>
    <w:p w14:paraId="3F261E12" w14:textId="327423BC" w:rsidR="00AF4C39" w:rsidRDefault="00AF4C39">
      <w:r>
        <w:t xml:space="preserve">Press button edit name to update the name of 2 </w:t>
      </w:r>
      <w:proofErr w:type="gramStart"/>
      <w:r>
        <w:t>candidate</w:t>
      </w:r>
      <w:proofErr w:type="gramEnd"/>
    </w:p>
    <w:p w14:paraId="2C8BAA8E" w14:textId="01DAB054" w:rsidR="00AF4C39" w:rsidRDefault="00AF4C39">
      <w:r>
        <w:t xml:space="preserve">Press new election to update the name of 2 candidate and reset the vote result to </w:t>
      </w:r>
      <w:proofErr w:type="gramStart"/>
      <w:r>
        <w:t>0</w:t>
      </w:r>
      <w:proofErr w:type="gramEnd"/>
    </w:p>
    <w:p w14:paraId="3DAB3353" w14:textId="2872155A" w:rsidR="00AF4C39" w:rsidRDefault="00AF4C39">
      <w:r>
        <w:t xml:space="preserve">Get </w:t>
      </w:r>
      <w:proofErr w:type="gramStart"/>
      <w:r>
        <w:t>result :</w:t>
      </w:r>
      <w:proofErr w:type="gramEnd"/>
      <w:r>
        <w:t xml:space="preserve"> show the current vote counts of 2 candidate</w:t>
      </w:r>
    </w:p>
    <w:p w14:paraId="3BA9E4F4" w14:textId="7B57E11E" w:rsidR="00AF4C39" w:rsidRDefault="00AF4C39">
      <w:r>
        <w:rPr>
          <w:noProof/>
        </w:rPr>
        <w:drawing>
          <wp:inline distT="0" distB="0" distL="0" distR="0" wp14:anchorId="43DF34D3" wp14:editId="64FA506D">
            <wp:extent cx="2924175" cy="3771900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924175" cy="3771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6427B8" w14:textId="4E6C7256" w:rsidR="00AF4C39" w:rsidRDefault="00AF4C39">
      <w:r>
        <w:t xml:space="preserve">Register </w:t>
      </w:r>
      <w:proofErr w:type="gramStart"/>
      <w:r>
        <w:t>page</w:t>
      </w:r>
      <w:proofErr w:type="gramEnd"/>
    </w:p>
    <w:p w14:paraId="12699969" w14:textId="52EBFA19" w:rsidR="00AF4C39" w:rsidRDefault="00AF4C39">
      <w:r>
        <w:t>Enter name (username) password and Government ID to verification account.</w:t>
      </w:r>
    </w:p>
    <w:sectPr w:rsidR="00AF4C3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QwMLEwNTQ1Njc0MLRU0lEKTi0uzszPAykwrAUATtq5nywAAAA="/>
  </w:docVars>
  <w:rsids>
    <w:rsidRoot w:val="00AF4C39"/>
    <w:rsid w:val="00853900"/>
    <w:rsid w:val="00AF4C39"/>
    <w:rsid w:val="00D616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157C66"/>
  <w15:chartTrackingRefBased/>
  <w15:docId w15:val="{0F6BE6A0-EF69-42CF-810F-65E49F508F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E7F6A5-7ED3-4D7C-AD1B-B347268074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81</Words>
  <Characters>466</Characters>
  <Application>Microsoft Office Word</Application>
  <DocSecurity>0</DocSecurity>
  <Lines>3</Lines>
  <Paragraphs>1</Paragraphs>
  <ScaleCrop>false</ScaleCrop>
  <Company/>
  <LinksUpToDate>false</LinksUpToDate>
  <CharactersWithSpaces>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nh Quan Tran</dc:creator>
  <cp:keywords/>
  <dc:description/>
  <cp:lastModifiedBy>Minh Quan Tran</cp:lastModifiedBy>
  <cp:revision>1</cp:revision>
  <dcterms:created xsi:type="dcterms:W3CDTF">2021-03-09T23:07:00Z</dcterms:created>
  <dcterms:modified xsi:type="dcterms:W3CDTF">2021-03-09T23:13:00Z</dcterms:modified>
</cp:coreProperties>
</file>